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91D52" w14:textId="5E26BFAB" w:rsidR="009F41C5" w:rsidRDefault="009F41C5" w:rsidP="009F41C5">
      <w:pPr>
        <w:pStyle w:val="Title"/>
        <w:jc w:val="center"/>
        <w:rPr>
          <w:lang w:val="sr-Latn-RS"/>
        </w:rPr>
      </w:pPr>
      <w:r>
        <w:rPr>
          <w:lang w:val="sr-Latn-RS"/>
        </w:rPr>
        <w:t>Rezultati I kolokvijuma iz TO</w:t>
      </w:r>
    </w:p>
    <w:p w14:paraId="0F93D8EB" w14:textId="77777777" w:rsidR="009F41C5" w:rsidRPr="009F41C5" w:rsidRDefault="009F41C5" w:rsidP="009F41C5">
      <w:pPr>
        <w:rPr>
          <w:lang w:val="sr-Latn-RS"/>
        </w:rPr>
      </w:pPr>
    </w:p>
    <w:tbl>
      <w:tblPr>
        <w:tblW w:w="487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1108"/>
        <w:gridCol w:w="1058"/>
        <w:gridCol w:w="1189"/>
        <w:gridCol w:w="703"/>
        <w:gridCol w:w="524"/>
      </w:tblGrid>
      <w:tr w:rsidR="009F41C5" w:rsidRPr="009F41C5" w14:paraId="1F4FD0C9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12" w:space="0" w:color="17365D"/>
              <w:left w:val="single" w:sz="12" w:space="0" w:color="17365D"/>
              <w:bottom w:val="single" w:sz="6" w:space="0" w:color="CCCCCC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6538F2" w14:textId="77777777" w:rsidR="009F41C5" w:rsidRPr="009F41C5" w:rsidRDefault="009F41C5" w:rsidP="007652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38ED5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46941A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FFFFFF"/>
              </w:rPr>
              <w:t>Br. Indeksa</w:t>
            </w:r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38ED5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AC6A6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48DD4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B0420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</w:p>
        </w:tc>
        <w:tc>
          <w:tcPr>
            <w:tcW w:w="0" w:type="auto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5A327F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FFFFFF"/>
              </w:rPr>
              <w:t>I Kolokvijum</w:t>
            </w:r>
          </w:p>
        </w:tc>
      </w:tr>
      <w:tr w:rsidR="009F41C5" w:rsidRPr="009F41C5" w14:paraId="5085DBB3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12" w:space="0" w:color="17365D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096DA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C0CEEE" w14:textId="77777777" w:rsidR="009F41C5" w:rsidRPr="009F41C5" w:rsidRDefault="009F41C5" w:rsidP="007652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CF2E77" w14:textId="77777777" w:rsidR="009F41C5" w:rsidRPr="009F41C5" w:rsidRDefault="009F41C5" w:rsidP="007652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36794E" w14:textId="77777777" w:rsidR="009F41C5" w:rsidRPr="009F41C5" w:rsidRDefault="009F41C5" w:rsidP="007652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D8524B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D9E07C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9F41C5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</w:tr>
      <w:tr w:rsidR="009F41C5" w:rsidRPr="009F41C5" w14:paraId="2FBAB4E1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4A3606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074F6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F7E30B5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n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1F671F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C3E22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C806D3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9F41C5" w:rsidRPr="009F41C5" w14:paraId="166268FB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9E89E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1DB6CF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FB12FE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jan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14746A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C2CDB1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59C835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</w:tr>
      <w:tr w:rsidR="009F41C5" w:rsidRPr="009F41C5" w14:paraId="6043D5C1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6222D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DFCB7A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8DEFB1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č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315A7A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68D9DC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7A70BC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</w:tr>
      <w:tr w:rsidR="009F41C5" w:rsidRPr="009F41C5" w14:paraId="0D0A044B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6C37D0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A5F337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7057DA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brad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E71BFE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edra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2991ED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D002D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</w:tr>
      <w:tr w:rsidR="009F41C5" w:rsidRPr="009F41C5" w14:paraId="25CE4C96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3736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7F458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9B49B2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Čampra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6722F4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B4DD0E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9149F1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</w:tr>
      <w:tr w:rsidR="009F41C5" w:rsidRPr="009F41C5" w14:paraId="57D32009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5CEC82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EA2525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9FE843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9E3ACB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ele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42392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97DBAC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9F41C5" w:rsidRPr="009F41C5" w14:paraId="5DDFDFE6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80EF35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659A59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DF16DB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Šlji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7CB72F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8C67EE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BF7D7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9F41C5" w:rsidRPr="009F41C5" w14:paraId="144A3F8B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9D70DD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FFC73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8A8FC8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Horbal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BA965E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275C2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07335D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</w:t>
            </w:r>
          </w:p>
        </w:tc>
      </w:tr>
      <w:tr w:rsidR="009F41C5" w:rsidRPr="009F41C5" w14:paraId="0F94FF70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747948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5DAB6E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866092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4339111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atari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50EC5B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8814DB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9F41C5" w:rsidRPr="009F41C5" w14:paraId="5F22D851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18120D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795690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FAA3FC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r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71D3EF" w14:textId="77777777" w:rsidR="009F41C5" w:rsidRPr="009F41C5" w:rsidRDefault="009F41C5" w:rsidP="007652A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C6C6A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7EA43" w14:textId="77777777" w:rsidR="009F41C5" w:rsidRPr="009F41C5" w:rsidRDefault="009F41C5" w:rsidP="007652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000E1E31" w14:textId="77777777" w:rsidTr="00110FE8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D17C4F" w14:textId="4242CD5D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9AB738" w14:textId="34D16AE6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73B4FC" w14:textId="287138DA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8F318FD" w14:textId="5895D65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127C0C" w14:textId="25163ED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2DC5E8" w14:textId="779DAD3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34A7107C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A8E729" w14:textId="3AA9ACF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B8F3ED" w14:textId="73F76D5F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729F04" w14:textId="06FE09E9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eft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4B4713" w14:textId="4BBE4706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rahinj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F28FF3" w14:textId="64601BDE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893446" w14:textId="3E4248DB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</w:tr>
      <w:tr w:rsidR="00110FE8" w:rsidRPr="009F41C5" w14:paraId="0A7BA1FA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304196" w14:textId="58C2512A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50D77B" w14:textId="71B0E44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</w:t>
            </w: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3E67682B" w14:textId="67A78C3A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ljaj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20141556" w14:textId="19AC07C5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83444E" w14:textId="445C2585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</w:t>
            </w: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E049C9" w14:textId="20055FD9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</w:t>
            </w:r>
            <w:r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</w:t>
            </w:r>
          </w:p>
        </w:tc>
      </w:tr>
      <w:tr w:rsidR="00110FE8" w:rsidRPr="009F41C5" w14:paraId="4A80B98B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01B455" w14:textId="06A03815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07009C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533FC86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ojiš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6B635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i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CFD9F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E9201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</w:tr>
      <w:tr w:rsidR="00110FE8" w:rsidRPr="009F41C5" w14:paraId="3469331F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AEEB9" w14:textId="538510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85184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0068C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e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C07B1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3F6200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9F4D6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6D48C4A1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DB09C6" w14:textId="542014F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12D5C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5A0463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B3007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26274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CC7C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</w:tr>
      <w:tr w:rsidR="00110FE8" w:rsidRPr="009F41C5" w14:paraId="38EAAB06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C3C31" w14:textId="74CF7FA6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8DE64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3C7769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b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1DB8C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45908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6E277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53FDABEB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AFDD13" w14:textId="657A627E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C0D7D9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2597A4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an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375981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71650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3EB6F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1E9D2554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B94B2F" w14:textId="685D053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862AB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222DE9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r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84825B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C217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DBF3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</w:tr>
      <w:tr w:rsidR="00110FE8" w:rsidRPr="009F41C5" w14:paraId="73E4555E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ADCF86" w14:textId="0A9856EA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FF108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293A58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j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3B02A1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anisla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4CAD2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9C368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3CE0BE22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ABFB2D" w14:textId="0438516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CFA2E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AA0CB4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an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B62EA1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7BD2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8FE21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</w:tr>
      <w:tr w:rsidR="00110FE8" w:rsidRPr="009F41C5" w14:paraId="579EEE7D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EADFEB" w14:textId="26637AD1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19CEB6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FE93C5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dor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77DADD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4122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0908A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</w:tr>
      <w:tr w:rsidR="00110FE8" w:rsidRPr="009F41C5" w14:paraId="320ADDF2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300988" w14:textId="2DD49F0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EA4AE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481EA4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CCC3F2F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ank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A0E47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695C6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</w:tr>
      <w:tr w:rsidR="00110FE8" w:rsidRPr="009F41C5" w14:paraId="2F4C8345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F1506C" w14:textId="429FD23E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A7325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4273F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Cvijet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68A905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29052D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B8597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6443C9F0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54B686" w14:textId="6051B31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EAFEF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43D365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Ži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11B416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36AD7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AC49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.4</w:t>
            </w:r>
          </w:p>
        </w:tc>
      </w:tr>
      <w:tr w:rsidR="00110FE8" w:rsidRPr="009F41C5" w14:paraId="681FCBBC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A6DF2C" w14:textId="6749D28A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CC4C6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9D3A0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š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C81A8C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AF5E6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C469E7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6675EE6A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D7DF36" w14:textId="0D089495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9AF46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9E1E4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n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FD73D9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5219A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B01DDA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.6</w:t>
            </w:r>
          </w:p>
        </w:tc>
      </w:tr>
      <w:tr w:rsidR="00110FE8" w:rsidRPr="009F41C5" w14:paraId="699D0D98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483784" w14:textId="77BE3F1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86A91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115436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n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D85D54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-Matej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8144D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39F5F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</w:tr>
      <w:tr w:rsidR="00110FE8" w:rsidRPr="009F41C5" w14:paraId="24CE72B8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1F6167" w14:textId="351E4F9D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E8767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14DEF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az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B969C3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1B501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DCF5CC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</w:tr>
      <w:tr w:rsidR="00110FE8" w:rsidRPr="009F41C5" w14:paraId="0C6E5992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13CDFE" w14:textId="43D289ED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D2583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9053F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rub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F1CD8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dre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6565C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DF35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</w:tr>
      <w:tr w:rsidR="00110FE8" w:rsidRPr="009F41C5" w14:paraId="2C5B4E6C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6EEDF1" w14:textId="64D768A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AAD6F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06C111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žink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29729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E7E7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E5C8F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199908FB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C62E5" w14:textId="29BAF9DC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CAC6F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405238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nj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9EE95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697A07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7B41D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</w:tr>
      <w:tr w:rsidR="00110FE8" w:rsidRPr="009F41C5" w14:paraId="65580104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FA4A0C" w14:textId="1466756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F75F1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706C532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et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C80DF3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CBD447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9BA00D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3D201BF7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BDEAD" w14:textId="12EF6EA1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0A8617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C6E1EB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ksim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D5CBBD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F5E38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27ACE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069867F1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DD9FAF" w14:textId="07207DC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lastRenderedPageBreak/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843C4F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E7B051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ui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63C793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EC3C6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D6FC4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</w:tr>
      <w:tr w:rsidR="00110FE8" w:rsidRPr="009F41C5" w14:paraId="235345A4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D8349C" w14:textId="0072635F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467170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EAE632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st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8DDBA9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0D7E2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D6CBC0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51139966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A36398" w14:textId="5346AB66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308ED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E4B90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99B231A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an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9E62F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47018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</w:tr>
      <w:tr w:rsidR="00110FE8" w:rsidRPr="009F41C5" w14:paraId="44B93309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F0BEB6" w14:textId="353FA1A9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D1321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7BA4CD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spot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76E1D65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6A8C21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8E78B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5DD091EB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E7A91A" w14:textId="63A17C24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4F133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A073A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elj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82A01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458AC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EA7D2A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</w:tr>
      <w:tr w:rsidR="00110FE8" w:rsidRPr="009F41C5" w14:paraId="6CD14FBC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7AC029" w14:textId="54B3EA9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2AABED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12846F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l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6F4801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A1240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0AEA74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</w:tr>
      <w:tr w:rsidR="00110FE8" w:rsidRPr="009F41C5" w14:paraId="564271D3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ECD935" w14:textId="00630A60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D558E1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639A96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uruš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D25B21B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f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2EAB26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895AA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</w:tr>
      <w:tr w:rsidR="00110FE8" w:rsidRPr="009F41C5" w14:paraId="639AF6CD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15880A" w14:textId="52947783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10C00D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A47316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žet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DFEDF5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8971D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9F579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76C3D44A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FAFA20" w14:textId="44757486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95A8DCC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FE7B5D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nd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CF77B9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30E559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DB6BD0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</w:tr>
      <w:tr w:rsidR="00110FE8" w:rsidRPr="009F41C5" w14:paraId="7FAC3396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410E5" w14:textId="1A9D38E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F8FE55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41ADE4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iš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B8C159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DE2BA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3E9378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</w:tr>
      <w:tr w:rsidR="00110FE8" w:rsidRPr="009F41C5" w14:paraId="5EFDAEA9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440F43" w14:textId="3A486C16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0A23E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1129D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dr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7F08C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ij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8094C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98CDC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</w:tr>
      <w:tr w:rsidR="00110FE8" w:rsidRPr="009F41C5" w14:paraId="0EA07639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261F6" w14:textId="089AA028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14E8AB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2EBAD7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k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C2B853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ja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62969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F724A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</w:tr>
      <w:tr w:rsidR="00110FE8" w:rsidRPr="009F41C5" w14:paraId="18391CAC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E42D91" w14:textId="62A353DE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B4EAB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F9E5768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ov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8C2F9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Ognj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967A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DB32CF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</w:tr>
      <w:tr w:rsidR="00110FE8" w:rsidRPr="009F41C5" w14:paraId="5C87BB3B" w14:textId="77777777" w:rsidTr="00110FE8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0DB47F" w14:textId="63E36BB4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D246F3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F8B7D0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lić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B070BE" w14:textId="77777777" w:rsidR="00110FE8" w:rsidRPr="009F41C5" w:rsidRDefault="00110FE8" w:rsidP="00110FE8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nk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E1FC1E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91F599" w14:textId="77777777" w:rsidR="00110FE8" w:rsidRPr="009F41C5" w:rsidRDefault="00110FE8" w:rsidP="00110F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9F41C5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</w:tr>
    </w:tbl>
    <w:p w14:paraId="3A9E13AA" w14:textId="77777777" w:rsidR="009F41C5" w:rsidRPr="009F41C5" w:rsidRDefault="009F41C5" w:rsidP="009F41C5">
      <w:pPr>
        <w:rPr>
          <w:lang w:val="sr-Latn-RS"/>
        </w:rPr>
      </w:pPr>
    </w:p>
    <w:sectPr w:rsidR="009F41C5" w:rsidRPr="009F41C5" w:rsidSect="00E11F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Q1NLMwMbAwNDdT0lEKTi0uzszPAykwqgUAOAtHTCwAAAA="/>
  </w:docVars>
  <w:rsids>
    <w:rsidRoot w:val="009F41C5"/>
    <w:rsid w:val="00110FE8"/>
    <w:rsid w:val="00465E40"/>
    <w:rsid w:val="004915A0"/>
    <w:rsid w:val="006C2015"/>
    <w:rsid w:val="009F41C5"/>
    <w:rsid w:val="00B90FDA"/>
    <w:rsid w:val="00E11F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4953C"/>
  <w15:chartTrackingRefBased/>
  <w15:docId w15:val="{01112873-9AF4-4C09-A2A1-80973561B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5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F41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41C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8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 Kukuruzović</dc:creator>
  <cp:keywords/>
  <dc:description/>
  <cp:lastModifiedBy>Dragan Kukuruzović</cp:lastModifiedBy>
  <cp:revision>2</cp:revision>
  <dcterms:created xsi:type="dcterms:W3CDTF">2019-12-09T21:45:00Z</dcterms:created>
  <dcterms:modified xsi:type="dcterms:W3CDTF">2019-12-10T14:18:00Z</dcterms:modified>
</cp:coreProperties>
</file>